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56ab3f4ed4179058e64fc42401f5d394525a4"/>
      <w:r>
        <w:t xml:space="preserve">Lesson 7: From Parallelograms to Triangles</w:t>
      </w:r>
      <w:bookmarkEnd w:id="20"/>
    </w:p>
    <w:p>
      <w:pPr>
        <w:pStyle w:val="Heading3"/>
      </w:pPr>
      <w:bookmarkStart w:id="21" w:name="same-parallelograms-different-bases"/>
      <w:r>
        <w:t xml:space="preserve">7.1: Same Parallelograms, Different Bases</w:t>
      </w:r>
      <w:bookmarkEnd w:id="21"/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1" name="Picture"/>
            <a:graphic>
              <a:graphicData uri="http://schemas.openxmlformats.org/drawingml/2006/picture">
                <pic:pic>
                  <pic:nvPicPr>
                    <pic:cNvPr descr="/app/tmp/embedder-1605913073.4709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</w:pPr>
      <w:r>
        <w:t xml:space="preserve">The height of the parallelogram on the right is 2 centimeters. How long is the base of that parallelogram? Explain your reasoning.</w:t>
      </w:r>
    </w:p>
    <w:p>
      <w:pPr>
        <w:pStyle w:val="Heading3"/>
      </w:pPr>
      <w:bookmarkStart w:id="23" w:name="a-tale-of-two-triangles-part-1"/>
      <w:r>
        <w:t xml:space="preserve">7.2: A Tale of Two Triangles (Part 1)</w:t>
      </w:r>
      <w:bookmarkEnd w:id="23"/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</w:pPr>
      <w:r>
        <w:drawing>
          <wp:inline>
            <wp:extent cx="5409945" cy="3385420"/>
            <wp:effectExtent b="0" l="0" r="0" t="0"/>
            <wp:docPr descr="Seven quadrilaterals labeled A--G." title="" id="1" name="Picture"/>
            <a:graphic>
              <a:graphicData uri="http://schemas.openxmlformats.org/drawingml/2006/picture">
                <pic:pic>
                  <pic:nvPicPr>
                    <pic:cNvPr descr="/app/tmp/embedder-1605913073.542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On the grid, draw some other types of quadrilaterals that are not already shown. Try to decompose them into two identical triangles. Can you do it?</w:t>
      </w:r>
    </w:p>
    <w:p>
      <w:pPr>
        <w:pStyle w:val="BodyText"/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073.567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e up with a rule about what must be true about a quadrilateral for it to be decomposed into two identical triangles.</w:t>
      </w:r>
    </w:p>
    <w:p>
      <w:pPr>
        <w:pStyle w:val="Heading3"/>
      </w:pPr>
      <w:bookmarkStart w:id="27" w:name="a-tale-of-two-triangles-part-2"/>
      <w:r>
        <w:t xml:space="preserve">7.3: A Tale of Two Triangles (Part 2)</w:t>
      </w:r>
      <w:bookmarkEnd w:id="27"/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/>
        </w:rPr>
        <w:t xml:space="preserve">All</w:t>
      </w:r>
      <w:r>
        <w:t xml:space="preserve">,</w:t>
      </w:r>
      <w:r>
        <w:t xml:space="preserve"> </w:t>
      </w:r>
      <w:r>
        <w:rPr>
          <w:i/>
        </w:rPr>
        <w:t xml:space="preserve">Some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parallelogram</w:t>
      </w:r>
      <w:r>
        <w:t xml:space="preserve">.</w:t>
      </w:r>
    </w:p>
    <w:p>
      <w:pPr>
        <w:pStyle w:val="Heading3"/>
      </w:pPr>
      <w:bookmarkStart w:id="28" w:name="lesson-7-summary"/>
      <w:r>
        <w:t xml:space="preserve">Lesson 7 Summary</w:t>
      </w:r>
      <w:bookmarkEnd w:id="28"/>
    </w:p>
    <w:p>
      <w:pPr>
        <w:pStyle w:val="FirstParagraph"/>
      </w:pPr>
      <w:r>
        <w:t xml:space="preserve">A parallelogram can always be decomposed into two identical triangles by a segment that connects opposite vertices.</w:t>
      </w:r>
    </w:p>
    <w:p>
      <w:pPr>
        <w:pStyle w:val="BodyText"/>
      </w:pPr>
      <w:r>
        <w:drawing>
          <wp:inline>
            <wp:extent cx="5513923" cy="2024524"/>
            <wp:effectExtent b="0" l="0" r="0" t="0"/>
            <wp:docPr descr="Three parallelograms showing decompositions into two identical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073.6203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ing the other way around, two identical copies of a triangle can always be arranged to form a parallelogram, regardless of the type of triangle being used.</w:t>
      </w:r>
    </w:p>
    <w:p>
      <w:pPr>
        <w:pStyle w:val="BodyText"/>
      </w:pPr>
      <w:r>
        <w:t xml:space="preserve">To produce a parallelogram, we can join a triangle and its copy along any of the three sides, so the same pair of triangles can make different parallelograms.</w:t>
      </w:r>
    </w:p>
    <w:p>
      <w:pPr>
        <w:pStyle w:val="BodyText"/>
      </w:pPr>
      <w:r>
        <w:t xml:space="preserve">Here are examples of how two copies of both Triangle A and Triangle F can be composed into three different parallelograms.</w:t>
      </w:r>
    </w:p>
    <w:p>
      <w:pPr>
        <w:pStyle w:val="BodyText"/>
      </w:pPr>
      <w:r>
        <w:drawing>
          <wp:inline>
            <wp:extent cx="5284559" cy="4321228"/>
            <wp:effectExtent b="0" l="0" r="0" t="0"/>
            <wp:docPr descr="Six parallelograms composed from two identical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073.678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559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pecial relationship between triangles and parallelograms can help us reason about the area of any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54Z</dcterms:created>
  <dcterms:modified xsi:type="dcterms:W3CDTF">2020-11-20T2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LNB+TDh/Mx/hEYzqxVHjG7RnWTMeQ6UrAe3PEu0YEv9y6ydEwcA+ZhtaU23/sbw7GBv+jV83ZEX3/xlHtHTA==</vt:lpwstr>
  </property>
</Properties>
</file>